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4A720" w14:textId="77777777" w:rsidR="00021EFE" w:rsidRDefault="00000000">
      <w:pPr>
        <w:pStyle w:val="Heading2"/>
      </w:pPr>
      <w:bookmarkStart w:id="0" w:name="full-stack-developer"/>
      <w:r>
        <w:t>FULL STACK DEVELOPER</w:t>
      </w:r>
    </w:p>
    <w:p w14:paraId="38CC5DE0" w14:textId="752444C5" w:rsidR="00021EFE" w:rsidRDefault="00000000">
      <w:pPr>
        <w:pStyle w:val="FirstParagraph"/>
      </w:pPr>
      <w:r>
        <w:rPr>
          <w:b/>
          <w:bCs/>
        </w:rPr>
        <w:t>JOHANNES V.D. MERWE</w:t>
      </w:r>
      <w:r>
        <w:br/>
        <w:t>johannesmerwede@gmail.com</w:t>
      </w:r>
      <w:r>
        <w:br/>
        <w:t>+27 79 379 5821</w:t>
      </w:r>
      <w:r>
        <w:br/>
        <w:t>South Africa</w:t>
      </w:r>
      <w:r>
        <w:br/>
      </w:r>
      <w:hyperlink r:id="rId7">
        <w:r>
          <w:rPr>
            <w:rStyle w:val="Hyperlink"/>
          </w:rPr>
          <w:t>LinkedIn</w:t>
        </w:r>
      </w:hyperlink>
      <w:r w:rsidR="00476157">
        <w:rPr>
          <w:rStyle w:val="Hyperlink"/>
        </w:rPr>
        <w:t xml:space="preserve"> - </w:t>
      </w:r>
      <w:hyperlink r:id="rId8" w:history="1">
        <w:r w:rsidR="00476157" w:rsidRPr="00476157">
          <w:rPr>
            <w:rStyle w:val="Hyperlink"/>
            <w:u w:val="single"/>
          </w:rPr>
          <w:t>https:/www.linkedin.com/in/johannes-van-der-merwe/</w:t>
        </w:r>
      </w:hyperlink>
      <w:r>
        <w:br/>
      </w:r>
      <w:hyperlink r:id="rId9">
        <w:r>
          <w:rPr>
            <w:rStyle w:val="Hyperlink"/>
          </w:rPr>
          <w:t>GitHub</w:t>
        </w:r>
      </w:hyperlink>
      <w:r w:rsidR="00476157">
        <w:rPr>
          <w:rStyle w:val="Hyperlink"/>
        </w:rPr>
        <w:t xml:space="preserve"> – </w:t>
      </w:r>
      <w:r w:rsidR="00476157" w:rsidRPr="00476157">
        <w:rPr>
          <w:rStyle w:val="Hyperlink"/>
          <w:u w:val="single"/>
        </w:rPr>
        <w:t>https://github.com/johannes-vdm</w:t>
      </w:r>
      <w:r>
        <w:br/>
      </w:r>
      <w:hyperlink r:id="rId10" w:history="1">
        <w:r w:rsidR="00006711" w:rsidRPr="00105FE7">
          <w:rPr>
            <w:rStyle w:val="Hyperlink"/>
          </w:rPr>
          <w:t>Portfolio</w:t>
        </w:r>
      </w:hyperlink>
      <w:r w:rsidR="00476157" w:rsidRPr="0012072B">
        <w:rPr>
          <w:rStyle w:val="Hyperlink"/>
          <w:b/>
          <w:bCs/>
        </w:rPr>
        <w:t xml:space="preserve"> </w:t>
      </w:r>
      <w:r w:rsidR="00476157">
        <w:rPr>
          <w:rStyle w:val="Hyperlink"/>
        </w:rPr>
        <w:t xml:space="preserve">– </w:t>
      </w:r>
      <w:hyperlink r:id="rId11" w:history="1">
        <w:r w:rsidR="00476157" w:rsidRPr="00476157">
          <w:rPr>
            <w:rStyle w:val="Hyperlink"/>
            <w:u w:val="single"/>
          </w:rPr>
          <w:t>https://portfolio.johannesmerwe.com</w:t>
        </w:r>
      </w:hyperlink>
    </w:p>
    <w:p w14:paraId="133A3FC2" w14:textId="77777777" w:rsidR="00021EFE" w:rsidRDefault="00000000">
      <w:pPr>
        <w:pStyle w:val="BodyText"/>
      </w:pPr>
      <w:r>
        <w:t>I have 4 years of professional experience in the industry as a Full-Stack Developer. I have honed a strong understanding of various programming languages and frameworks, including C#/.Net, SQL Server, React and Angular, as well as underlying infrastructures such as AWS core technologies.</w:t>
      </w:r>
    </w:p>
    <w:p w14:paraId="3CAC9FBD" w14:textId="77777777" w:rsidR="00021EFE" w:rsidRDefault="00000000">
      <w:pPr>
        <w:pStyle w:val="BodyText"/>
      </w:pPr>
      <w:r>
        <w:t>I consistently add value to the products and services I work on and have honed my technical skills, communication, and problem-solving abilities. I am comfortable interacting with clients and team members at all levels and am self-sufficient in managing time and projects.</w:t>
      </w:r>
    </w:p>
    <w:p w14:paraId="4578DA38" w14:textId="77777777" w:rsidR="00021EFE" w:rsidRDefault="00000000">
      <w:pPr>
        <w:pStyle w:val="Heading3"/>
      </w:pPr>
      <w:bookmarkStart w:id="1" w:name="technologies"/>
      <w:r>
        <w:t>TECHNOLOGIES</w:t>
      </w:r>
    </w:p>
    <w:p w14:paraId="485877E6" w14:textId="77777777" w:rsidR="00021EFE" w:rsidRDefault="00000000">
      <w:pPr>
        <w:pStyle w:val="Compact"/>
        <w:numPr>
          <w:ilvl w:val="0"/>
          <w:numId w:val="2"/>
        </w:numPr>
      </w:pPr>
      <w:r>
        <w:t>C# (ASP.NET 7)</w:t>
      </w:r>
    </w:p>
    <w:p w14:paraId="04FC9F6E" w14:textId="77777777" w:rsidR="00021EFE" w:rsidRDefault="00000000">
      <w:pPr>
        <w:pStyle w:val="Compact"/>
        <w:numPr>
          <w:ilvl w:val="0"/>
          <w:numId w:val="2"/>
        </w:numPr>
      </w:pPr>
      <w:r>
        <w:t>MS SQL Server &amp; MySQL</w:t>
      </w:r>
    </w:p>
    <w:p w14:paraId="6A7CEF83" w14:textId="77777777" w:rsidR="00021EFE" w:rsidRDefault="00000000">
      <w:pPr>
        <w:pStyle w:val="Compact"/>
        <w:numPr>
          <w:ilvl w:val="0"/>
          <w:numId w:val="2"/>
        </w:numPr>
      </w:pPr>
      <w:r>
        <w:t>Javascript (ES6, ESX/TS)</w:t>
      </w:r>
    </w:p>
    <w:p w14:paraId="55FD6967" w14:textId="77777777" w:rsidR="00021EFE" w:rsidRDefault="00000000">
      <w:pPr>
        <w:pStyle w:val="Compact"/>
        <w:numPr>
          <w:ilvl w:val="0"/>
          <w:numId w:val="2"/>
        </w:numPr>
      </w:pPr>
      <w:r>
        <w:t>ReactJS &amp; NextJS</w:t>
      </w:r>
    </w:p>
    <w:p w14:paraId="75C17513" w14:textId="77777777" w:rsidR="00021EFE" w:rsidRDefault="00000000">
      <w:pPr>
        <w:pStyle w:val="Compact"/>
        <w:numPr>
          <w:ilvl w:val="0"/>
          <w:numId w:val="2"/>
        </w:numPr>
      </w:pPr>
      <w:r>
        <w:t>CSS &amp; TailwindCSS</w:t>
      </w:r>
    </w:p>
    <w:p w14:paraId="19B53FE2" w14:textId="77777777" w:rsidR="00021EFE" w:rsidRDefault="00000000">
      <w:pPr>
        <w:pStyle w:val="Compact"/>
        <w:numPr>
          <w:ilvl w:val="0"/>
          <w:numId w:val="2"/>
        </w:numPr>
      </w:pPr>
      <w:r>
        <w:t>Git &amp; Terminal</w:t>
      </w:r>
    </w:p>
    <w:p w14:paraId="58CE9CB2" w14:textId="0D63BF50" w:rsidR="00476157" w:rsidRDefault="00000000" w:rsidP="00476157">
      <w:pPr>
        <w:pStyle w:val="Compact"/>
        <w:numPr>
          <w:ilvl w:val="0"/>
          <w:numId w:val="2"/>
        </w:numPr>
      </w:pPr>
      <w:r>
        <w:t>AWS</w:t>
      </w:r>
    </w:p>
    <w:p w14:paraId="7AA3C673" w14:textId="77777777" w:rsidR="00476157" w:rsidRDefault="00476157" w:rsidP="00476157">
      <w:pPr>
        <w:pStyle w:val="Heading3"/>
      </w:pPr>
      <w:bookmarkStart w:id="2" w:name="certifications"/>
      <w:r>
        <w:t>CERTIFICATIONS</w:t>
      </w:r>
    </w:p>
    <w:p w14:paraId="1F40AB46" w14:textId="5FADC20F" w:rsidR="00476157" w:rsidRDefault="00476157" w:rsidP="00476157">
      <w:pPr>
        <w:pStyle w:val="FirstParagraph"/>
      </w:pPr>
      <w:r w:rsidRPr="00476157">
        <w:rPr>
          <w:b/>
          <w:bCs/>
        </w:rPr>
        <w:t>Scaled Agile Inc.</w:t>
      </w:r>
      <w:r>
        <w:t xml:space="preserve"> </w:t>
      </w:r>
      <w:r w:rsidRPr="00476157">
        <w:rPr>
          <w:b/>
          <w:bCs/>
        </w:rPr>
        <w:t xml:space="preserve">Certified </w:t>
      </w:r>
      <w:proofErr w:type="spellStart"/>
      <w:r w:rsidRPr="00476157">
        <w:rPr>
          <w:b/>
          <w:bCs/>
        </w:rPr>
        <w:t>SAFe</w:t>
      </w:r>
      <w:proofErr w:type="spellEnd"/>
      <w:r w:rsidRPr="00476157">
        <w:rPr>
          <w:b/>
          <w:bCs/>
        </w:rPr>
        <w:t>® 5 Agilist</w:t>
      </w:r>
      <w:r>
        <w:br/>
        <w:t>Issued, October 2022</w:t>
      </w:r>
      <w:r>
        <w:br/>
      </w:r>
      <w:r>
        <w:br/>
      </w:r>
      <w:r w:rsidRPr="00476157">
        <w:rPr>
          <w:b/>
          <w:bCs/>
        </w:rPr>
        <w:t>Scaled Agile Inc.</w:t>
      </w:r>
      <w:r>
        <w:t xml:space="preserve"> </w:t>
      </w:r>
      <w:r w:rsidRPr="00476157">
        <w:rPr>
          <w:b/>
          <w:bCs/>
        </w:rPr>
        <w:t xml:space="preserve">Certified </w:t>
      </w:r>
      <w:proofErr w:type="spellStart"/>
      <w:r w:rsidRPr="00476157">
        <w:rPr>
          <w:b/>
          <w:bCs/>
        </w:rPr>
        <w:t>SAFe</w:t>
      </w:r>
      <w:proofErr w:type="spellEnd"/>
      <w:r w:rsidRPr="00476157">
        <w:rPr>
          <w:b/>
          <w:bCs/>
        </w:rPr>
        <w:t>® 6 Agilist</w:t>
      </w:r>
      <w:r>
        <w:br/>
        <w:t>Issued, April 2023</w:t>
      </w:r>
    </w:p>
    <w:p w14:paraId="197D4EE2" w14:textId="7747F9A2" w:rsidR="00476157" w:rsidRDefault="00476157" w:rsidP="00476157">
      <w:pPr>
        <w:pStyle w:val="FirstParagraph"/>
      </w:pPr>
      <w:r w:rsidRPr="00476157">
        <w:rPr>
          <w:b/>
          <w:bCs/>
        </w:rPr>
        <w:br/>
      </w:r>
      <w:r>
        <w:rPr>
          <w:b/>
          <w:bCs/>
        </w:rPr>
        <w:t xml:space="preserve">AWS </w:t>
      </w:r>
      <w:r w:rsidRPr="00476157">
        <w:rPr>
          <w:b/>
          <w:bCs/>
        </w:rPr>
        <w:t>Certified Cloud Practitioner</w:t>
      </w:r>
      <w:r>
        <w:br/>
        <w:t>Issued, December 2022</w:t>
      </w:r>
    </w:p>
    <w:p w14:paraId="1AC158C0" w14:textId="2E0CC654" w:rsidR="00476157" w:rsidRDefault="00476157" w:rsidP="00476157">
      <w:pPr>
        <w:pStyle w:val="FirstParagraph"/>
      </w:pPr>
      <w:r>
        <w:br/>
      </w:r>
      <w:r>
        <w:rPr>
          <w:b/>
          <w:bCs/>
        </w:rPr>
        <w:t xml:space="preserve">AWS </w:t>
      </w:r>
      <w:r w:rsidRPr="00476157">
        <w:rPr>
          <w:b/>
          <w:bCs/>
        </w:rPr>
        <w:t>Certified Developer Associate</w:t>
      </w:r>
      <w:r w:rsidRPr="00476157">
        <w:rPr>
          <w:b/>
          <w:bCs/>
        </w:rPr>
        <w:br/>
      </w:r>
      <w:r>
        <w:t>Issued, May 2023</w:t>
      </w:r>
    </w:p>
    <w:bookmarkEnd w:id="2"/>
    <w:p w14:paraId="5BF248F1" w14:textId="77777777" w:rsidR="00476157" w:rsidRDefault="00476157" w:rsidP="00476157">
      <w:pPr>
        <w:pStyle w:val="Compact"/>
        <w:ind w:left="720"/>
      </w:pPr>
    </w:p>
    <w:p w14:paraId="382E173C" w14:textId="77777777" w:rsidR="00021EFE" w:rsidRDefault="00000000">
      <w:pPr>
        <w:pStyle w:val="Heading3"/>
      </w:pPr>
      <w:bookmarkStart w:id="3" w:name="experience"/>
      <w:bookmarkEnd w:id="1"/>
      <w:r>
        <w:lastRenderedPageBreak/>
        <w:t>EXPERIENCE</w:t>
      </w:r>
    </w:p>
    <w:p w14:paraId="5B3E35C8" w14:textId="77777777" w:rsidR="00021EFE" w:rsidRDefault="00000000">
      <w:pPr>
        <w:pStyle w:val="FirstParagraph"/>
      </w:pPr>
      <w:r>
        <w:rPr>
          <w:b/>
          <w:bCs/>
        </w:rPr>
        <w:t>FULL-STACK DEVELOPER</w:t>
      </w:r>
      <w:r>
        <w:br/>
        <w:t>Full Time</w:t>
      </w:r>
      <w:r>
        <w:br/>
        <w:t>Aug 2022 - Present | Caseware Africa, AdaptIT</w:t>
      </w:r>
      <w:r>
        <w:br/>
        <w:t>- Developing Auditing and Accounting applications, built into a client-specific portal. Utilizing pre-existing Javascript form-builders and modifying this to a great extent. Custom styling is also applied to satisfy clients. - Implementing Safe framework to collaborate with large, international teams to become as Agile as possible.</w:t>
      </w:r>
      <w:r>
        <w:br/>
        <w:t>Angular ES6, TSX CSS NodeJS C# AWS Jira GitHub</w:t>
      </w:r>
    </w:p>
    <w:p w14:paraId="7CA22374" w14:textId="77777777" w:rsidR="00021EFE" w:rsidRDefault="00000000">
      <w:pPr>
        <w:pStyle w:val="BodyText"/>
      </w:pPr>
      <w:r>
        <w:rPr>
          <w:b/>
          <w:bCs/>
        </w:rPr>
        <w:t>FULL-STACK DEVELOPER</w:t>
      </w:r>
      <w:r>
        <w:br/>
        <w:t>Full Time</w:t>
      </w:r>
      <w:r>
        <w:br/>
        <w:t>Oct 2021 - Aug 2022 | ThinkTank Creative</w:t>
      </w:r>
      <w:r>
        <w:br/>
        <w:t>- Developed file security system with authentication for administrative users. - Developed complete Laravel CRUD systems with modular forms and calendar data systems.</w:t>
      </w:r>
      <w:r>
        <w:br/>
        <w:t>ReactJS ES6 CSS PHP Laravel MVC MySQL Apache GitHub</w:t>
      </w:r>
    </w:p>
    <w:p w14:paraId="73370542" w14:textId="77777777" w:rsidR="00021EFE" w:rsidRDefault="00000000">
      <w:pPr>
        <w:pStyle w:val="BodyText"/>
      </w:pPr>
      <w:r>
        <w:rPr>
          <w:b/>
          <w:bCs/>
        </w:rPr>
        <w:t>FULL-STACK DEVELOPER</w:t>
      </w:r>
      <w:r>
        <w:br/>
        <w:t>Contract</w:t>
      </w:r>
      <w:r>
        <w:br/>
        <w:t>Sept 2021 - Oct 2021 | SMART Media</w:t>
      </w:r>
      <w:r>
        <w:br/>
        <w:t>- Developed Greensock animated landing pages with custom CSS modules and converted the entire website to server side-rendering for SEO and performance purposes. - Developed blog APIs with Laravel Lumen, fetched and handled with React Js.</w:t>
      </w:r>
      <w:r>
        <w:br/>
        <w:t>ReactJS ES5, ES6 CSS Laravel Lumen MySQL BitBucket Google Ads</w:t>
      </w:r>
    </w:p>
    <w:p w14:paraId="20D1B961" w14:textId="77777777" w:rsidR="00021EFE" w:rsidRDefault="00000000">
      <w:pPr>
        <w:pStyle w:val="BodyText"/>
      </w:pPr>
      <w:r>
        <w:rPr>
          <w:b/>
          <w:bCs/>
        </w:rPr>
        <w:t>FULL-STACK DEVELOPER</w:t>
      </w:r>
      <w:r>
        <w:br/>
        <w:t>Contract</w:t>
      </w:r>
      <w:r>
        <w:br/>
        <w:t>Feb 2021 - Feb 2022 | Intelligent Machine Incorporated</w:t>
      </w:r>
      <w:r>
        <w:br/>
        <w:t>- Developed multiple plugins using MySQL, PHP. - Created secure intranets with multiple features like user-roles, dynamic user management, and mail verification. - Used Google form iFrame and converted code to create a static HTML with dynamic styling using PHP and Javascript.</w:t>
      </w:r>
      <w:r>
        <w:br/>
        <w:t>Javascript ES6 CSS Bootstrap PHP MySQL GitHub</w:t>
      </w:r>
    </w:p>
    <w:p w14:paraId="28C17038" w14:textId="77777777" w:rsidR="00021EFE" w:rsidRDefault="00000000">
      <w:pPr>
        <w:pStyle w:val="BodyText"/>
      </w:pPr>
      <w:r>
        <w:rPr>
          <w:b/>
          <w:bCs/>
        </w:rPr>
        <w:t>FRONT-END DEVELOPER</w:t>
      </w:r>
      <w:r>
        <w:br/>
        <w:t>Full Time</w:t>
      </w:r>
      <w:r>
        <w:br/>
        <w:t>Mar 2020 — Oct 2020 | Site By Design</w:t>
      </w:r>
      <w:r>
        <w:br/>
        <w:t>- Designed WordPress Websites for small-sized businesses using Elementor and Gutenberg page builder. - Developed PHP plugin login and registration system with dashboards.</w:t>
      </w:r>
      <w:r>
        <w:br/>
        <w:t>Javascript ES6 CSS NodeJS MySQL Dedicated Hosting GitHub</w:t>
      </w:r>
      <w:bookmarkEnd w:id="0"/>
      <w:bookmarkEnd w:id="3"/>
    </w:p>
    <w:p w14:paraId="11278F49" w14:textId="77777777" w:rsidR="00C7467A" w:rsidRDefault="00C7467A">
      <w:pPr>
        <w:pStyle w:val="BodyText"/>
      </w:pPr>
    </w:p>
    <w:p w14:paraId="53BFD93F" w14:textId="01FE250D" w:rsidR="00C7467A" w:rsidRDefault="00C7467A">
      <w:pPr>
        <w:pStyle w:val="BodyText"/>
      </w:pPr>
      <w:hyperlink r:id="rId12">
        <w:r w:rsidRPr="0012072B">
          <w:rPr>
            <w:rStyle w:val="Hyperlink"/>
            <w:b/>
            <w:bCs/>
          </w:rPr>
          <w:t>View Portfolio</w:t>
        </w:r>
      </w:hyperlink>
      <w:r w:rsidRPr="0012072B">
        <w:rPr>
          <w:rStyle w:val="Hyperlink"/>
          <w:b/>
          <w:bCs/>
        </w:rPr>
        <w:t xml:space="preserve"> </w:t>
      </w:r>
      <w:r>
        <w:rPr>
          <w:rStyle w:val="Hyperlink"/>
        </w:rPr>
        <w:t xml:space="preserve">– </w:t>
      </w:r>
      <w:hyperlink r:id="rId13" w:history="1">
        <w:r w:rsidRPr="00476157">
          <w:rPr>
            <w:rStyle w:val="Hyperlink"/>
            <w:u w:val="single"/>
          </w:rPr>
          <w:t>https://portfolio.johannesmerwe.com</w:t>
        </w:r>
      </w:hyperlink>
    </w:p>
    <w:sectPr w:rsidR="00C746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33D137" w14:textId="77777777" w:rsidR="005D5DC8" w:rsidRDefault="005D5DC8">
      <w:pPr>
        <w:spacing w:after="0"/>
      </w:pPr>
      <w:r>
        <w:separator/>
      </w:r>
    </w:p>
  </w:endnote>
  <w:endnote w:type="continuationSeparator" w:id="0">
    <w:p w14:paraId="62047260" w14:textId="77777777" w:rsidR="005D5DC8" w:rsidRDefault="005D5D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E301B" w14:textId="77777777" w:rsidR="005D5DC8" w:rsidRDefault="005D5DC8">
      <w:r>
        <w:separator/>
      </w:r>
    </w:p>
  </w:footnote>
  <w:footnote w:type="continuationSeparator" w:id="0">
    <w:p w14:paraId="1D31605C" w14:textId="77777777" w:rsidR="005D5DC8" w:rsidRDefault="005D5D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C670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1C605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97428655">
    <w:abstractNumId w:val="0"/>
  </w:num>
  <w:num w:numId="2" w16cid:durableId="1323895486">
    <w:abstractNumId w:val="1"/>
  </w:num>
  <w:num w:numId="3" w16cid:durableId="2256486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1EFE"/>
    <w:rsid w:val="00006711"/>
    <w:rsid w:val="00021EFE"/>
    <w:rsid w:val="0012072B"/>
    <w:rsid w:val="00270311"/>
    <w:rsid w:val="00447424"/>
    <w:rsid w:val="00476157"/>
    <w:rsid w:val="005D5DC8"/>
    <w:rsid w:val="00C7467A"/>
    <w:rsid w:val="00DB56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B8F1ABB"/>
  <w15:docId w15:val="{2505F3A4-B246-4709-9725-E86044309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47615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476157"/>
  </w:style>
  <w:style w:type="character" w:styleId="UnresolvedMention">
    <w:name w:val="Unresolved Mention"/>
    <w:basedOn w:val="DefaultParagraphFont"/>
    <w:uiPriority w:val="99"/>
    <w:semiHidden/>
    <w:unhideWhenUsed/>
    <w:rsid w:val="004761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ohannes-van-der-merwe/" TargetMode="External"/><Relationship Id="rId13" Type="http://schemas.openxmlformats.org/officeDocument/2006/relationships/hyperlink" Target="https://portfolio.johannesmerwe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" TargetMode="External"/><Relationship Id="rId12" Type="http://schemas.openxmlformats.org/officeDocument/2006/relationships/hyperlink" Target="https://www.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ortfolio.johannesmerwe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Portfoli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506</Words>
  <Characters>2888</Characters>
  <Application>Microsoft Office Word</Application>
  <DocSecurity>0</DocSecurity>
  <Lines>24</Lines>
  <Paragraphs>6</Paragraphs>
  <ScaleCrop>false</ScaleCrop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annes Van Der Merwe</cp:lastModifiedBy>
  <cp:revision>7</cp:revision>
  <dcterms:created xsi:type="dcterms:W3CDTF">2023-05-31T08:50:00Z</dcterms:created>
  <dcterms:modified xsi:type="dcterms:W3CDTF">2023-05-31T10:14:00Z</dcterms:modified>
</cp:coreProperties>
</file>